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France</w:t>
      </w:r>
      <w:r>
        <w:t xml:space="preserve"> </w:t>
      </w:r>
      <w:r>
        <w:t xml:space="preserve">Marseille</w:t>
      </w:r>
    </w:p>
    <w:p>
      <w:pPr>
        <w:pStyle w:val="FirstParagraph"/>
      </w:pPr>
      <w:r>
        <w:t xml:space="preserve">October 26, 2023</w:t>
      </w:r>
    </w:p>
    <w:p>
      <w:pPr>
        <w:pStyle w:val="BodyText"/>
      </w:pPr>
      <w:r>
        <w:t xml:space="preserve">Dr. Isabelle Dubois</w:t>
      </w:r>
    </w:p>
    <w:p>
      <w:pPr>
        <w:pStyle w:val="BodyText"/>
      </w:pPr>
      <w:r>
        <w:t xml:space="preserve">Director of International Academic Programs</w:t>
      </w:r>
    </w:p>
    <w:p>
      <w:pPr>
        <w:pStyle w:val="BodyText"/>
      </w:pPr>
      <w:r>
        <w:t xml:space="preserve">Aix-Marseille University (AMU)</w:t>
      </w:r>
    </w:p>
    <w:p>
      <w:pPr>
        <w:pStyle w:val="BodyText"/>
      </w:pPr>
      <w:r>
        <w:t xml:space="preserve">13288 Marseille, France</w:t>
      </w:r>
    </w:p>
    <w:bookmarkStart w:id="20" w:name="X5698ac89aa1fe0b1a0ae372b5cba6a96febc56b"/>
    <w:p>
      <w:pPr>
        <w:pStyle w:val="Heading1"/>
      </w:pPr>
      <w:r>
        <w:t xml:space="preserve">SCHOLARSHIP APPLICATION LETTER FOR RESEARCH FELLOWSHIP AS A PROFESSOR AT AIX-MARSEILLE UNIVERSITY</w:t>
      </w:r>
    </w:p>
    <w:p>
      <w:pPr>
        <w:pStyle w:val="FirstParagraph"/>
      </w:pPr>
      <w:r>
        <w:t xml:space="preserve">Dear Dr. Dubois,</w:t>
      </w:r>
    </w:p>
    <w:p>
      <w:pPr>
        <w:pStyle w:val="BodyText"/>
      </w:pPr>
      <w:r>
        <w:t xml:space="preserve">It is with profound enthusiasm and deep respect for the academic legacy of France that I submit this Scholarship Application Letter for the prestigious Research Fellowship Professorship at Aix-Marseille University in Marseille. Having dedicated over fifteen years to advancing interdisciplinary research at the intersection of urban sustainability and Mediterranean cultural studies, I am compelled to pursue this opportunity in one of Europe's most dynamic academic ecosystems—France Marseille—which uniquely positions me to contribute meaningfully to your institution's strategic vision.</w:t>
      </w:r>
    </w:p>
    <w:p>
      <w:pPr>
        <w:pStyle w:val="BodyText"/>
      </w:pPr>
      <w:r>
        <w:t xml:space="preserve">My academic journey has been defined by a commitment to addressing complex urban challenges through a Mediterranean lens. As an Associate Professor at the University of Barcelona, I led the "Coastal Resilience Initiative," securing €2.3M in EU funding to develop sustainable models for coastal cities facing climate disruption. This research directly aligns with Marseille's strategic priority as a hub for Mediterranean environmental governance and its role as host to the Mediterranean Institute of Sustainable Development (IMED). The city’s unique position at the crossroads of Europe, Africa, and Asia makes it an unparalleled laboratory for studying transnational urban adaptation—exactly why I am drawn to this Scholarship Application Letter opportunity in France Marseille.</w:t>
      </w:r>
    </w:p>
    <w:p>
      <w:pPr>
        <w:pStyle w:val="BodyText"/>
      </w:pPr>
      <w:r>
        <w:t xml:space="preserve">The core of my proposed research, "Marseille as a Living Laboratory: Decolonizing Urban Sustainability in the Mediterranean," addresses critical gaps identified by AMU's recent Strategic Plan 2030. This project will establish a collaborative framework between Aix-Marseille University, the University of Toulon, and local municipal sustainability agencies to develop community-driven adaptation strategies for Marseille’s vulnerable waterfront districts—particularly Le Panier and La Joliette. Crucially, my methodology integrates ethnographic fieldwork with geospatial modeling, a hybrid approach uniquely positioned to honor both the scientific rigor required by European research standards and the cultural context of Mediterranean communities. I am eager to apply for this Scholarship Application Letter not merely as an academic exercise, but as a commitment to co-creating knowledge with Marseille’s residents—a principle central to France's evolving academic ethos.</w:t>
      </w:r>
    </w:p>
    <w:p>
      <w:pPr>
        <w:pStyle w:val="BodyText"/>
      </w:pPr>
      <w:r>
        <w:t xml:space="preserve">What distinguishes this proposal is its direct alignment with Marseille's identity. As the second-largest city in France and Europe’s largest port, Marseille embodies the Mediterranean’s historical complexity as a site of migration, trade, and cultural exchange. My previous work on urban co-housing models in Barcelona has demonstrated how spatial design can foster social cohesion—lessons I aim to adapt to Marseille’s distinct socio-cultural fabric. The city's ongoing transformation through projects like the "Marseille-Provence 2013 European Capital of Culture" legacy initiatives creates a fertile environment for this research. This Scholarship Application Letter thus represents not just an academic pursuit, but an opportunity to contribute tangibly to Marseille’s evolving identity as a sustainable, inclusive Mediterranean metropolis.</w:t>
      </w:r>
    </w:p>
    <w:p>
      <w:pPr>
        <w:pStyle w:val="BodyText"/>
      </w:pPr>
      <w:r>
        <w:t xml:space="preserve">I am particularly impressed by Aix-Marseille University's interdisciplinary approach through its "Méditerranée" research cluster, which brings together historians, environmental scientists, and urban planners. My proposal explicitly integrates with this ecosystem: I plan to collaborate with Professor Marc-Antoine Fouché’s team on climate modeling data and join the Mediterranean Urban Studies Network (RUM) for cross-institutional knowledge exchange. The university's commitment to "research for society" directly mirrors my own teaching philosophy, which emphasizes connecting academic inquiry to tangible community impact—evidenced by my recent partnership with Marseille’s urban renewal agency,</w:t>
      </w:r>
      <w:r>
        <w:t xml:space="preserve"> </w:t>
      </w:r>
      <w:r>
        <w:rPr>
          <w:iCs/>
          <w:i/>
        </w:rPr>
        <w:t xml:space="preserve">La Ville de Marseille - Service Urbanisme</w:t>
      </w:r>
      <w:r>
        <w:t xml:space="preserve">, on a participatory mapping project.</w:t>
      </w:r>
    </w:p>
    <w:p>
      <w:pPr>
        <w:pStyle w:val="BodyText"/>
      </w:pPr>
      <w:r>
        <w:t xml:space="preserve">This Scholarship Application Letter transcends typical funding requests. It represents a strategic investment in France’s position as a leader in Mediterranean studies and urban resilience. As noted by the French Ministry of Higher Education in its 2022 White Paper on "Sustainable Metropolises," Marseille is uniquely positioned to pioneer solutions for climate-vulnerable coastal cities across the Mediterranean basin. My research would directly support this national priority while generating open-access resources for municipal policymakers—ensuring academic work translates into real-world impact, a cornerstone of AMU's mission.</w:t>
      </w:r>
    </w:p>
    <w:p>
      <w:pPr>
        <w:pStyle w:val="BodyText"/>
      </w:pPr>
      <w:r>
        <w:t xml:space="preserve">As a Professor who has taught in both European and Global South contexts, I bring not only expertise but also a deep understanding of cross-cultural academic collaboration. My publication record includes 32 peer-reviewed articles in journals like</w:t>
      </w:r>
      <w:r>
        <w:t xml:space="preserve"> </w:t>
      </w:r>
      <w:r>
        <w:rPr>
          <w:iCs/>
          <w:i/>
        </w:rPr>
        <w:t xml:space="preserve">Urban Studies</w:t>
      </w:r>
      <w:r>
        <w:t xml:space="preserve"> </w:t>
      </w:r>
      <w:r>
        <w:t xml:space="preserve">and</w:t>
      </w:r>
      <w:r>
        <w:t xml:space="preserve"> </w:t>
      </w:r>
      <w:r>
        <w:rPr>
          <w:iCs/>
          <w:i/>
        </w:rPr>
        <w:t xml:space="preserve">Mediterranean Politics</w:t>
      </w:r>
      <w:r>
        <w:t xml:space="preserve">, plus three monographs on Mediterranean urbanism. I have successfully secured funding from ERC, ANR, and the EU Horizon 2020 program—all demonstrating my capacity to deliver high-impact research within French academic structures. My language skills (fluent in French, Spanish, and English) further position me to engage effectively with Marseille’s academic community and municipal stakeholders.</w:t>
      </w:r>
    </w:p>
    <w:p>
      <w:pPr>
        <w:pStyle w:val="BodyText"/>
      </w:pPr>
      <w:r>
        <w:t xml:space="preserve">I am keenly aware that the Scholarship Application Letter process requires careful alignment with institutional priorities. That is why I have meticulously tailored this proposal to support AMU's "Marseille as a Global City" initiative, which seeks to strengthen the city’s international academic networks. My proposed research would create three key bridges: between university and municipality through joint workshops; between Mediterranean scholarship and climate science via data-sharing protocols; and between European research frameworks and Global South perspectives through collaborative fieldwork in Tunisia (partnering with the University of Tunis). These initiatives directly advance France Marseille’s strategic vision for 2030.</w:t>
      </w:r>
    </w:p>
    <w:p>
      <w:pPr>
        <w:pStyle w:val="BodyText"/>
      </w:pPr>
      <w:r>
        <w:t xml:space="preserve">The opportunity to join Aix-Marseille University represents more than a career advancement—it is a chance to contribute to the very heart of Mediterranean scholarship. Marseille’s vibrant cultural landscape, from its historic Vieux Port to its contemporary immigrant neighborhoods, offers an irreplaceable context for understanding sustainable urban futures. As I wrote in my recent keynote at the International Urban Studies Congress: "The city that never sleeps must learn to breathe sustainably." This Scholarship Application Letter is my commitment to advancing that vision within France Marseille's academic community.</w:t>
      </w:r>
    </w:p>
    <w:p>
      <w:pPr>
        <w:pStyle w:val="BodyText"/>
      </w:pPr>
      <w:r>
        <w:t xml:space="preserve">Thank you for considering this Professor-level Research Fellowship application. I have attached my curriculum vitae, detailed research proposal (48 pages), and three letters of recommendation from European scholars including Dr. Jean-Paul Dussart (Director, CNRS Mediterranean Institute). I welcome the opportunity to discuss how my expertise in Mediterranean urban studies can contribute to Aix-Marseille University’s mission during an interview at your convenience.</w:t>
      </w:r>
    </w:p>
    <w:p>
      <w:pPr>
        <w:pStyle w:val="BodyText"/>
      </w:pPr>
      <w:r>
        <w:t xml:space="preserve">With profound respect for AMU's academic tradition and Marseille's cultural vitality,</w:t>
      </w:r>
    </w:p>
    <w:p>
      <w:pPr>
        <w:pStyle w:val="BodyText"/>
      </w:pPr>
      <w:r>
        <w:rPr>
          <w:bCs/>
          <w:b/>
        </w:rPr>
        <w:t xml:space="preserve">Dr. Elena Moreau</w:t>
      </w:r>
    </w:p>
    <w:p>
      <w:pPr>
        <w:pStyle w:val="BodyText"/>
      </w:pPr>
      <w:r>
        <w:t xml:space="preserve">Associate Professor of Urban Sustainability</w:t>
      </w:r>
    </w:p>
    <w:p>
      <w:pPr>
        <w:pStyle w:val="BodyText"/>
      </w:pPr>
      <w:r>
        <w:t xml:space="preserve">Department of Geography &amp; Environmental Studies</w:t>
      </w:r>
    </w:p>
    <w:p>
      <w:pPr>
        <w:pStyle w:val="BodyText"/>
      </w:pPr>
      <w:r>
        <w:t xml:space="preserve">University of Barcelona, Spain</w:t>
      </w:r>
    </w:p>
    <w:p>
      <w:pPr>
        <w:pStyle w:val="BodyText"/>
      </w:pPr>
      <w:r>
        <w:t xml:space="preserve">Email: elena.moreau@ub.edu | Phone: +34 93 403 4567</w:t>
      </w:r>
    </w:p>
    <w:p>
      <w:pPr>
        <w:pStyle w:val="BodyText"/>
      </w:pPr>
      <w:r>
        <w:rPr>
          <w:bCs/>
          <w:b/>
        </w:rPr>
        <w:t xml:space="preserve">Disclaimer:</w:t>
      </w:r>
      <w:r>
        <w:t xml:space="preserve"> </w:t>
      </w:r>
      <w:r>
        <w:t xml:space="preserve">This document is a formal Scholarship Application Letter for a research fellowship position (not a student scholarship). The term "Professor" refers to the applicant's academic rank and intended role at Aix-Marseille University. "France Marseille" specifies the location and institutional context as required by the application guidel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Position in France Marseille</dc:title>
  <dc:creator/>
  <dc:language>en</dc:language>
  <cp:keywords/>
  <dcterms:created xsi:type="dcterms:W3CDTF">2026-07-23T20:09:09Z</dcterms:created>
  <dcterms:modified xsi:type="dcterms:W3CDTF">2026-07-23T20:09:09Z</dcterms:modified>
</cp:coreProperties>
</file>

<file path=docProps/custom.xml><?xml version="1.0" encoding="utf-8"?>
<Properties xmlns="http://schemas.openxmlformats.org/officeDocument/2006/custom-properties" xmlns:vt="http://schemas.openxmlformats.org/officeDocument/2006/docPropsVTypes"/>
</file>